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1B4D" w:rsidRDefault="00736CBA">
      <w:pPr>
        <w:pStyle w:val="Title"/>
      </w:pPr>
      <w:bookmarkStart w:id="0" w:name="_GoBack"/>
      <w:bookmarkEnd w:id="0"/>
      <w:r>
        <w:t>Activity-Import and examine data in R</w:t>
      </w:r>
    </w:p>
    <w:p w:rsidR="008E1B4D" w:rsidRDefault="00736CBA">
      <w:pPr>
        <w:pStyle w:val="Author"/>
      </w:pPr>
      <w:r>
        <w:t>JB</w:t>
      </w:r>
    </w:p>
    <w:p w:rsidR="008E1B4D" w:rsidRDefault="00736CBA">
      <w:pPr>
        <w:pStyle w:val="Date"/>
      </w:pPr>
      <w:r>
        <w:t>updated 04/01/2021</w:t>
      </w:r>
    </w:p>
    <w:p w:rsidR="008E1B4D" w:rsidRDefault="00736CBA">
      <w:pPr>
        <w:pStyle w:val="FirstParagraph"/>
      </w:pPr>
      <w:hyperlink r:id="rId7">
        <w:r>
          <w:rPr>
            <w:rStyle w:val="Hyperlink"/>
          </w:rPr>
          <w:t>Download this file as an R markdown doc</w:t>
        </w:r>
      </w:hyperlink>
    </w:p>
    <w:p w:rsidR="008E1B4D" w:rsidRDefault="00736CBA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8E1B4D" w:rsidRDefault="00736CBA">
      <w:pPr>
        <w:pStyle w:val="FirstParagraph"/>
      </w:pPr>
      <w:r>
        <w:rPr>
          <w:i/>
        </w:rPr>
        <w:t>working format</w:t>
      </w:r>
    </w:p>
    <w:p w:rsidR="008E1B4D" w:rsidRDefault="00736CBA">
      <w:pPr>
        <w:numPr>
          <w:ilvl w:val="0"/>
          <w:numId w:val="2"/>
        </w:numPr>
      </w:pPr>
      <w:r>
        <w:rPr>
          <w:i/>
        </w:rPr>
        <w:t>JB gives brief intro (&lt;10min) to activity (how to locate materials, what data are we working with, any new packages/tools/functions)</w:t>
      </w:r>
    </w:p>
    <w:p w:rsidR="008E1B4D" w:rsidRDefault="00736CBA">
      <w:pPr>
        <w:numPr>
          <w:ilvl w:val="0"/>
          <w:numId w:val="2"/>
        </w:numPr>
      </w:pPr>
      <w:r>
        <w:rPr>
          <w:i/>
        </w:rPr>
        <w:t>Instructors then walk the room to help with problems, provide explanation, etc.</w:t>
      </w:r>
    </w:p>
    <w:p w:rsidR="008E1B4D" w:rsidRDefault="00736CBA">
      <w:pPr>
        <w:pStyle w:val="Compact"/>
        <w:numPr>
          <w:ilvl w:val="1"/>
          <w:numId w:val="3"/>
        </w:numPr>
      </w:pPr>
      <w:r>
        <w:rPr>
          <w:i/>
        </w:rPr>
        <w:t>students don’t turn in anything for activit</w:t>
      </w:r>
      <w:r>
        <w:rPr>
          <w:i/>
        </w:rPr>
        <w:t>ies, so solutions are provided in the instructions</w:t>
      </w:r>
    </w:p>
    <w:p w:rsidR="008E1B4D" w:rsidRDefault="00736CBA">
      <w:pPr>
        <w:numPr>
          <w:ilvl w:val="0"/>
          <w:numId w:val="2"/>
        </w:numPr>
      </w:pPr>
      <w:r>
        <w:rPr>
          <w:i/>
        </w:rPr>
        <w:t>Brief sum-up (what was learned, common problems encountered) led by JB (10minutes?)</w:t>
      </w:r>
    </w:p>
    <w:p w:rsidR="008E1B4D" w:rsidRDefault="00736CBA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8E1B4D" w:rsidRDefault="00736CBA">
      <w:pPr>
        <w:pStyle w:val="Heading2"/>
      </w:pPr>
      <w:bookmarkStart w:id="1" w:name="learning-objectives"/>
      <w:r>
        <w:t>Learning Objectives</w:t>
      </w:r>
    </w:p>
    <w:p w:rsidR="008E1B4D" w:rsidRDefault="00736CBA">
      <w:pPr>
        <w:numPr>
          <w:ilvl w:val="0"/>
          <w:numId w:val="4"/>
        </w:numPr>
      </w:pPr>
      <w:r>
        <w:t>Set up a project directory and create an R markdown file (*.Rmd) to document your work</w:t>
      </w:r>
    </w:p>
    <w:p w:rsidR="008E1B4D" w:rsidRDefault="00736CBA">
      <w:pPr>
        <w:numPr>
          <w:ilvl w:val="0"/>
          <w:numId w:val="4"/>
        </w:numPr>
      </w:pPr>
      <w:r>
        <w:t xml:space="preserve">Import data </w:t>
      </w:r>
      <w:r>
        <w:t>from csv (comma separated values)</w:t>
      </w:r>
    </w:p>
    <w:p w:rsidR="008E1B4D" w:rsidRDefault="00736CBA">
      <w:pPr>
        <w:numPr>
          <w:ilvl w:val="0"/>
          <w:numId w:val="4"/>
        </w:numPr>
      </w:pPr>
      <w:r>
        <w:t>Get descriptives and characterize distributions using simple visuals:</w:t>
      </w:r>
    </w:p>
    <w:p w:rsidR="008E1B4D" w:rsidRDefault="00736CBA">
      <w:pPr>
        <w:numPr>
          <w:ilvl w:val="1"/>
          <w:numId w:val="5"/>
        </w:numPr>
      </w:pPr>
      <w:r>
        <w:t>histogram</w:t>
      </w:r>
    </w:p>
    <w:p w:rsidR="008E1B4D" w:rsidRDefault="00736CBA">
      <w:pPr>
        <w:numPr>
          <w:ilvl w:val="1"/>
          <w:numId w:val="5"/>
        </w:numPr>
      </w:pPr>
      <w:r>
        <w:t>quantile-quantile plot</w:t>
      </w:r>
    </w:p>
    <w:p w:rsidR="008E1B4D" w:rsidRDefault="00736CBA">
      <w:pPr>
        <w:numPr>
          <w:ilvl w:val="1"/>
          <w:numId w:val="5"/>
        </w:numPr>
      </w:pPr>
      <w:r>
        <w:t>box plot</w:t>
      </w:r>
    </w:p>
    <w:p w:rsidR="008E1B4D" w:rsidRDefault="00736CBA">
      <w:pPr>
        <w:numPr>
          <w:ilvl w:val="0"/>
          <w:numId w:val="4"/>
        </w:numPr>
      </w:pPr>
      <w:r>
        <w:t>Run a normality test (shapiro-wilk)</w:t>
      </w:r>
    </w:p>
    <w:p w:rsidR="008E1B4D" w:rsidRDefault="00736CBA">
      <w:pPr>
        <w:numPr>
          <w:ilvl w:val="0"/>
          <w:numId w:val="4"/>
        </w:numPr>
      </w:pPr>
      <w:r>
        <w:t>Transform a variable</w:t>
      </w:r>
    </w:p>
    <w:p w:rsidR="008E1B4D" w:rsidRDefault="00736CBA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8E1B4D" w:rsidRDefault="00736CBA">
      <w:pPr>
        <w:pStyle w:val="Heading2"/>
      </w:pPr>
      <w:bookmarkStart w:id="2" w:name="step-1---get-organized."/>
      <w:bookmarkEnd w:id="1"/>
      <w:r>
        <w:t>Step 1 - Get organized.</w:t>
      </w:r>
    </w:p>
    <w:p w:rsidR="008E1B4D" w:rsidRDefault="00736CBA">
      <w:pPr>
        <w:pStyle w:val="FirstParagraph"/>
      </w:pPr>
      <w:hyperlink r:id="rId8" w:anchor="section-working-in-rstudio">
        <w:r>
          <w:rPr>
            <w:rStyle w:val="Hyperlink"/>
          </w:rPr>
          <w:t>Video resource (Prof Andy Field) - Working in RStudio</w:t>
        </w:r>
      </w:hyperlink>
      <w:r>
        <w:t xml:space="preserve"> - refer to the video if you want a review</w:t>
      </w:r>
    </w:p>
    <w:p w:rsidR="008E1B4D" w:rsidRDefault="00736CBA">
      <w:pPr>
        <w:pStyle w:val="Heading4"/>
      </w:pPr>
      <w:bookmarkStart w:id="3" w:name="X53b10769ee6eff1f202e1b2d601d0f17d3e6125"/>
      <w:r>
        <w:lastRenderedPageBreak/>
        <w:t>1.1 Set up a typical project work flow consisting of a project folder containing</w:t>
      </w:r>
      <w:r>
        <w:t>:</w:t>
      </w:r>
    </w:p>
    <w:p w:rsidR="008E1B4D" w:rsidRDefault="00736CBA">
      <w:pPr>
        <w:numPr>
          <w:ilvl w:val="0"/>
          <w:numId w:val="6"/>
        </w:numPr>
      </w:pPr>
      <w:r>
        <w:t>*.Rproj file</w:t>
      </w:r>
    </w:p>
    <w:p w:rsidR="008E1B4D" w:rsidRDefault="00736CBA">
      <w:pPr>
        <w:numPr>
          <w:ilvl w:val="0"/>
          <w:numId w:val="6"/>
        </w:numPr>
      </w:pPr>
      <w:r>
        <w:t>“r_docs” folder to store your lab notes in R markdown</w:t>
      </w:r>
    </w:p>
    <w:p w:rsidR="008E1B4D" w:rsidRDefault="00736CBA">
      <w:pPr>
        <w:numPr>
          <w:ilvl w:val="0"/>
          <w:numId w:val="6"/>
        </w:numPr>
      </w:pPr>
      <w:r>
        <w:t>“data” folder to store data files for this activity</w:t>
      </w:r>
    </w:p>
    <w:p w:rsidR="008E1B4D" w:rsidRDefault="00736CBA">
      <w:pPr>
        <w:numPr>
          <w:ilvl w:val="0"/>
          <w:numId w:val="6"/>
        </w:numPr>
      </w:pPr>
      <w:r>
        <w:t xml:space="preserve">{“images” folder to store plots} - </w:t>
      </w:r>
      <w:r>
        <w:rPr>
          <w:i/>
        </w:rPr>
        <w:t>not needed for most activities</w:t>
      </w:r>
    </w:p>
    <w:p w:rsidR="008E1B4D" w:rsidRDefault="00736CBA">
      <w:pPr>
        <w:pStyle w:val="Heading4"/>
      </w:pPr>
      <w:bookmarkStart w:id="4" w:name="Xb8a3ad32d99e0f85349f43aca25d4f19ae80758"/>
      <w:bookmarkEnd w:id="3"/>
      <w:r>
        <w:t>1.2 Start a new R markdown document to save your work on this activity</w:t>
      </w:r>
    </w:p>
    <w:p w:rsidR="008E1B4D" w:rsidRDefault="00736CBA">
      <w:pPr>
        <w:numPr>
          <w:ilvl w:val="0"/>
          <w:numId w:val="7"/>
        </w:numPr>
      </w:pPr>
      <w:r>
        <w:t>name it something sensible</w:t>
      </w:r>
    </w:p>
    <w:p w:rsidR="008E1B4D" w:rsidRDefault="00736CBA">
      <w:pPr>
        <w:numPr>
          <w:ilvl w:val="0"/>
          <w:numId w:val="7"/>
        </w:numPr>
      </w:pPr>
      <w:r>
        <w:t xml:space="preserve">in the “setup” code chunk load these packages with the </w:t>
      </w:r>
      <w:r>
        <w:rPr>
          <w:rStyle w:val="VerbatimChar"/>
        </w:rPr>
        <w:t>library()</w:t>
      </w:r>
      <w:r>
        <w:t xml:space="preserve"> function:</w:t>
      </w:r>
    </w:p>
    <w:p w:rsidR="008E1B4D" w:rsidRDefault="00736CBA">
      <w:pPr>
        <w:pStyle w:val="Compact"/>
        <w:numPr>
          <w:ilvl w:val="1"/>
          <w:numId w:val="8"/>
        </w:numPr>
      </w:pPr>
      <w:r>
        <w:t>tidyverse, readr, ggplot2</w:t>
      </w:r>
    </w:p>
    <w:p w:rsidR="008E1B4D" w:rsidRDefault="00736CBA">
      <w:pPr>
        <w:numPr>
          <w:ilvl w:val="0"/>
          <w:numId w:val="7"/>
        </w:numPr>
      </w:pPr>
      <w:r>
        <w:t xml:space="preserve">also in the “setup” chunk, paste in the line below (sets </w:t>
      </w:r>
      <w:r>
        <w:t>the base folder for code run from your markdown file):</w:t>
      </w:r>
    </w:p>
    <w:p w:rsidR="008E1B4D" w:rsidRDefault="00736CBA">
      <w:pPr>
        <w:pStyle w:val="Compact"/>
        <w:numPr>
          <w:ilvl w:val="1"/>
          <w:numId w:val="9"/>
        </w:numPr>
      </w:pPr>
      <w:r>
        <w:rPr>
          <w:rStyle w:val="VerbatimChar"/>
        </w:rPr>
        <w:t>knitr::opts_knit$set(root.dir = rprojroot::find_rstudio_root_file())</w:t>
      </w:r>
    </w:p>
    <w:p w:rsidR="008E1B4D" w:rsidRDefault="00736CBA">
      <w:pPr>
        <w:numPr>
          <w:ilvl w:val="0"/>
          <w:numId w:val="7"/>
        </w:numPr>
      </w:pPr>
      <w:r>
        <w:t>run the setup chunk (click the play button in the top right of the chunk) - this action will load the libraries that will be used be</w:t>
      </w:r>
      <w:r>
        <w:t>low</w:t>
      </w:r>
    </w:p>
    <w:p w:rsidR="008E1B4D" w:rsidRDefault="00736CBA">
      <w:pPr>
        <w:pStyle w:val="Compact"/>
        <w:numPr>
          <w:ilvl w:val="1"/>
          <w:numId w:val="10"/>
        </w:numPr>
      </w:pPr>
      <w:r>
        <w:t xml:space="preserve">if you get an error that “there is no package called blahblahblah” then you either have a typo (remember R is case-sensitive), or you need to install the package (in the console type, e.g., </w:t>
      </w:r>
      <w:r>
        <w:rPr>
          <w:rStyle w:val="VerbatimChar"/>
        </w:rPr>
        <w:t>install.packages("tidyverse")</w:t>
      </w:r>
      <w:r>
        <w:t xml:space="preserve"> )</w:t>
      </w:r>
    </w:p>
    <w:p w:rsidR="008E1B4D" w:rsidRDefault="00736CBA">
      <w:pPr>
        <w:pStyle w:val="FirstParagraph"/>
      </w:pPr>
      <w:r>
        <w:t>Show/Hide Solution</w:t>
      </w:r>
    </w:p>
    <w:p w:rsidR="008E1B4D" w:rsidRDefault="00736CBA">
      <w:pPr>
        <w:pStyle w:val="CaptionedFigure"/>
      </w:pPr>
      <w:bookmarkStart w:id="5" w:name="Block1"/>
      <w:r>
        <w:rPr>
          <w:noProof/>
        </w:rPr>
        <w:drawing>
          <wp:inline distT="0" distB="0" distL="0" distR="0">
            <wp:extent cx="5334000" cy="1084729"/>
            <wp:effectExtent l="0" t="0" r="0" b="0"/>
            <wp:docPr id="1" name="Picture" descr="setup code chunk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import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B4D" w:rsidRDefault="00736CBA">
      <w:pPr>
        <w:pStyle w:val="ImageCaption"/>
      </w:pPr>
      <w:r>
        <w:t>setup cod</w:t>
      </w:r>
      <w:r>
        <w:t>e chunk image</w:t>
      </w:r>
    </w:p>
    <w:p w:rsidR="008E1B4D" w:rsidRDefault="00736CBA">
      <w:pPr>
        <w:pStyle w:val="Heading2"/>
      </w:pPr>
      <w:bookmarkStart w:id="6" w:name="Xe5b42cbc82abaaaebbacae155e0d46e08ee6c4c"/>
      <w:bookmarkEnd w:id="2"/>
      <w:bookmarkEnd w:id="4"/>
      <w:bookmarkEnd w:id="5"/>
      <w:r>
        <w:t>Step 2 - Import datasets for this activity</w:t>
      </w:r>
    </w:p>
    <w:p w:rsidR="008E1B4D" w:rsidRDefault="00736CBA">
      <w:pPr>
        <w:pStyle w:val="Heading4"/>
      </w:pPr>
      <w:bookmarkStart w:id="7" w:name="download-these-files"/>
      <w:r>
        <w:t>2.1 download these files:</w:t>
      </w:r>
    </w:p>
    <w:p w:rsidR="008E1B4D" w:rsidRDefault="00736CBA">
      <w:pPr>
        <w:pStyle w:val="Compact"/>
        <w:numPr>
          <w:ilvl w:val="0"/>
          <w:numId w:val="11"/>
        </w:numPr>
      </w:pPr>
      <w:hyperlink r:id="rId10">
        <w:r>
          <w:rPr>
            <w:rStyle w:val="Hyperlink"/>
          </w:rPr>
          <w:t>“nhanes_selectvars_n500.csv”</w:t>
        </w:r>
      </w:hyperlink>
      <w:r>
        <w:br/>
      </w:r>
    </w:p>
    <w:p w:rsidR="008E1B4D" w:rsidRDefault="00736CBA">
      <w:pPr>
        <w:pStyle w:val="Compact"/>
        <w:numPr>
          <w:ilvl w:val="0"/>
          <w:numId w:val="11"/>
        </w:numPr>
      </w:pPr>
      <w:hyperlink r:id="rId11">
        <w:r>
          <w:rPr>
            <w:rStyle w:val="Hyperlink"/>
          </w:rPr>
          <w:t>“cort-hypothetical.txt”</w:t>
        </w:r>
      </w:hyperlink>
      <w:r>
        <w:br/>
      </w:r>
      <w:r>
        <w:t>(right-click, save as) and move each to the “data” folder in your project</w:t>
      </w:r>
    </w:p>
    <w:p w:rsidR="008E1B4D" w:rsidRDefault="00736CBA">
      <w:pPr>
        <w:pStyle w:val="FirstParagraph"/>
      </w:pPr>
      <w:hyperlink r:id="rId12">
        <w:r>
          <w:rPr>
            <w:rStyle w:val="Hyperlink"/>
          </w:rPr>
          <w:t>NHANES is a large public health dataset</w:t>
        </w:r>
      </w:hyperlink>
      <w:r>
        <w:t xml:space="preserve"> - you will work with a small subset of cases an</w:t>
      </w:r>
      <w:r>
        <w:t>d variables.</w:t>
      </w:r>
      <w:r>
        <w:br/>
        <w:t xml:space="preserve">The data in “cort-hypothetical.txt” is hypothetical salivary cortisol values (nmol/L) </w:t>
      </w:r>
      <w:r>
        <w:lastRenderedPageBreak/>
        <w:t>generated for this activity. It is in a tab-delimited format with each line containing ID and cortisol value.</w:t>
      </w:r>
    </w:p>
    <w:p w:rsidR="008E1B4D" w:rsidRDefault="00736CBA">
      <w:pPr>
        <w:pStyle w:val="Heading4"/>
      </w:pPr>
      <w:bookmarkStart w:id="8" w:name="import-the-data-into-r"/>
      <w:bookmarkEnd w:id="7"/>
      <w:r>
        <w:t>2.2 Import the data into R</w:t>
      </w:r>
    </w:p>
    <w:p w:rsidR="008E1B4D" w:rsidRDefault="00736CBA">
      <w:pPr>
        <w:numPr>
          <w:ilvl w:val="0"/>
          <w:numId w:val="12"/>
        </w:numPr>
      </w:pPr>
      <w:r>
        <w:t>put the code to read</w:t>
      </w:r>
      <w:r>
        <w:t xml:space="preserve"> the files in a new code chunk (name it “</w:t>
      </w:r>
      <w:r>
        <w:rPr>
          <w:i/>
        </w:rPr>
        <w:t>Step2-load-datasets</w:t>
      </w:r>
      <w:r>
        <w:t>” within your markdown file</w:t>
      </w:r>
    </w:p>
    <w:p w:rsidR="008E1B4D" w:rsidRDefault="00736CBA">
      <w:pPr>
        <w:numPr>
          <w:ilvl w:val="0"/>
          <w:numId w:val="12"/>
        </w:numPr>
      </w:pPr>
      <w:r>
        <w:t>Use readr::read_csv() to import “data/nhanes_selectvars_n500.csv”</w:t>
      </w:r>
    </w:p>
    <w:p w:rsidR="008E1B4D" w:rsidRDefault="00736CBA">
      <w:pPr>
        <w:numPr>
          <w:ilvl w:val="0"/>
          <w:numId w:val="12"/>
        </w:numPr>
      </w:pPr>
      <w:r>
        <w:t xml:space="preserve">Workflow : Insert a “code chunk” into your R markdown doc and put the code there, then </w:t>
      </w:r>
      <w:r>
        <w:rPr>
          <w:b/>
        </w:rPr>
        <w:t xml:space="preserve">use the “play” </w:t>
      </w:r>
      <w:r>
        <w:rPr>
          <w:b/>
        </w:rPr>
        <w:t>button to run chunks of code as you go along</w:t>
      </w:r>
      <w:r>
        <w:t>. Don’t “knit” the file until you want to see all your work in one html/pdf doc.</w:t>
      </w:r>
    </w:p>
    <w:p w:rsidR="008E1B4D" w:rsidRDefault="00736CBA">
      <w:pPr>
        <w:numPr>
          <w:ilvl w:val="0"/>
          <w:numId w:val="12"/>
        </w:numPr>
      </w:pPr>
      <w:r>
        <w:rPr>
          <w:b/>
        </w:rPr>
        <w:t>Don’t use the View() function in any of your markdown code chunks</w:t>
      </w:r>
      <w:r>
        <w:t xml:space="preserve">- it will make “knitr” stall when you try to knit your final doc. </w:t>
      </w:r>
      <w:r>
        <w:t xml:space="preserve">Instead, just </w:t>
      </w:r>
      <w:r>
        <w:rPr>
          <w:b/>
        </w:rPr>
        <w:t>click on the variable</w:t>
      </w:r>
      <w:r>
        <w:t xml:space="preserve"> in your environment window to look at the data.</w:t>
      </w:r>
    </w:p>
    <w:p w:rsidR="008E1B4D" w:rsidRDefault="00736CBA">
      <w:pPr>
        <w:pStyle w:val="FirstParagraph"/>
      </w:pPr>
      <w:r>
        <w:t>Show/Hide Solution</w:t>
      </w:r>
    </w:p>
    <w:p w:rsidR="008E1B4D" w:rsidRDefault="00736CBA">
      <w:pPr>
        <w:pStyle w:val="SourceCode"/>
      </w:pPr>
      <w:bookmarkStart w:id="9" w:name="Block2"/>
      <w:r>
        <w:rPr>
          <w:rStyle w:val="NormalTok"/>
        </w:rPr>
        <w:t xml:space="preserve">nhanes_tib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nhanes_selectvars_n500.csv"</w:t>
      </w:r>
      <w:r>
        <w:rPr>
          <w:rStyle w:val="NormalTok"/>
        </w:rPr>
        <w:t>)</w:t>
      </w:r>
    </w:p>
    <w:p w:rsidR="008E1B4D" w:rsidRDefault="00736C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Gender = col_character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Weight = col_double(),</w:t>
      </w:r>
      <w:r>
        <w:br/>
      </w:r>
      <w:r>
        <w:rPr>
          <w:rStyle w:val="VerbatimChar"/>
        </w:rPr>
        <w:t>##   Height = col_double(),</w:t>
      </w:r>
      <w:r>
        <w:br/>
      </w:r>
      <w:r>
        <w:rPr>
          <w:rStyle w:val="VerbatimChar"/>
        </w:rPr>
        <w:t>##   AlcoholDay = col_double(),</w:t>
      </w:r>
      <w:r>
        <w:br/>
      </w:r>
      <w:r>
        <w:rPr>
          <w:rStyle w:val="VerbatimChar"/>
        </w:rPr>
        <w:t>##   Depressed = col_character(),</w:t>
      </w:r>
      <w:r>
        <w:br/>
      </w:r>
      <w:r>
        <w:rPr>
          <w:rStyle w:val="VerbatimChar"/>
        </w:rPr>
        <w:t>##   BMI = col_double(),</w:t>
      </w:r>
      <w:r>
        <w:br/>
      </w:r>
      <w:r>
        <w:rPr>
          <w:rStyle w:val="VerbatimChar"/>
        </w:rPr>
        <w:t>##   SleepHrsNight =</w:t>
      </w:r>
      <w:r>
        <w:rPr>
          <w:rStyle w:val="VerbatimChar"/>
        </w:rPr>
        <w:t xml:space="preserve"> col_double(),</w:t>
      </w:r>
      <w:r>
        <w:br/>
      </w:r>
      <w:r>
        <w:rPr>
          <w:rStyle w:val="VerbatimChar"/>
        </w:rPr>
        <w:t>##   SleepTrouble = col_character()</w:t>
      </w:r>
      <w:r>
        <w:br/>
      </w:r>
      <w:r>
        <w:rPr>
          <w:rStyle w:val="VerbatimChar"/>
        </w:rPr>
        <w:t>## )</w:t>
      </w:r>
    </w:p>
    <w:p w:rsidR="008E1B4D" w:rsidRDefault="00736CBA">
      <w:pPr>
        <w:pStyle w:val="Heading2"/>
      </w:pPr>
      <w:bookmarkStart w:id="10" w:name="X0353ce9abac6a7d0acca857f927af82c9313439"/>
      <w:bookmarkEnd w:id="6"/>
      <w:bookmarkEnd w:id="8"/>
      <w:bookmarkEnd w:id="9"/>
      <w:r>
        <w:t>Step 3 - Get descriptives and view the distribution</w:t>
      </w:r>
    </w:p>
    <w:p w:rsidR="008E1B4D" w:rsidRDefault="00736CBA">
      <w:pPr>
        <w:pStyle w:val="Heading4"/>
      </w:pPr>
      <w:bookmarkStart w:id="11" w:name="X0f21394fe72828f66fa997c151fdb5a40084a7b"/>
      <w:r>
        <w:t>3.1 Get mean, median, and sd for the variable “Height”</w:t>
      </w:r>
    </w:p>
    <w:p w:rsidR="008E1B4D" w:rsidRDefault="00736CBA">
      <w:pPr>
        <w:pStyle w:val="Compact"/>
        <w:numPr>
          <w:ilvl w:val="0"/>
          <w:numId w:val="13"/>
        </w:numPr>
      </w:pPr>
      <w:r>
        <w:t xml:space="preserve">use </w:t>
      </w:r>
      <w:r>
        <w:rPr>
          <w:rStyle w:val="VerbatimChar"/>
        </w:rPr>
        <w:t>mean()</w:t>
      </w:r>
      <w:r>
        <w:t xml:space="preserve">, </w:t>
      </w:r>
      <w:r>
        <w:rPr>
          <w:rStyle w:val="VerbatimChar"/>
        </w:rPr>
        <w:t>median()</w:t>
      </w:r>
      <w:r>
        <w:t xml:space="preserve">, and </w:t>
      </w:r>
      <w:r>
        <w:rPr>
          <w:rStyle w:val="VerbatimChar"/>
        </w:rPr>
        <w:t>sd()</w:t>
      </w:r>
      <w:r>
        <w:t xml:space="preserve"> functions and select the “Height” column using “$” like this </w:t>
      </w:r>
      <w:r>
        <w:rPr>
          <w:rStyle w:val="VerbatimChar"/>
        </w:rPr>
        <w:t>mean(nhanes_tib$Height, na.rm = True)</w:t>
      </w:r>
      <w:r>
        <w:t xml:space="preserve"> (notice what happens if you leave out “na.rm = True”). It’s a good idea to also count cases - use </w:t>
      </w:r>
      <w:r>
        <w:rPr>
          <w:rStyle w:val="VerbatimChar"/>
        </w:rPr>
        <w:t>n()</w:t>
      </w:r>
      <w:r>
        <w:t xml:space="preserve"> and </w:t>
      </w:r>
      <w:r>
        <w:rPr>
          <w:rStyle w:val="VerbatimChar"/>
        </w:rPr>
        <w:t>sum(is.na())</w:t>
      </w:r>
      <w:r>
        <w:br/>
      </w:r>
    </w:p>
    <w:p w:rsidR="008E1B4D" w:rsidRDefault="00736CBA">
      <w:pPr>
        <w:pStyle w:val="Compact"/>
        <w:numPr>
          <w:ilvl w:val="0"/>
          <w:numId w:val="13"/>
        </w:numPr>
      </w:pPr>
      <w:r>
        <w:t>Put the code in a code chunk called “</w:t>
      </w:r>
      <w:r>
        <w:rPr>
          <w:i/>
        </w:rPr>
        <w:t>Step3.1-nhanes-height-all</w:t>
      </w:r>
      <w:r>
        <w:t>”.</w:t>
      </w:r>
      <w:r>
        <w:br/>
      </w:r>
    </w:p>
    <w:p w:rsidR="008E1B4D" w:rsidRDefault="00736CBA">
      <w:pPr>
        <w:pStyle w:val="Compact"/>
        <w:numPr>
          <w:ilvl w:val="0"/>
          <w:numId w:val="13"/>
        </w:numPr>
      </w:pPr>
      <w:r>
        <w:t>To organize the stats in a neate</w:t>
      </w:r>
      <w:r>
        <w:t>r way call the same functions from within the dplyr::summarise() function (see the solution code below)</w:t>
      </w:r>
    </w:p>
    <w:p w:rsidR="008E1B4D" w:rsidRDefault="00736CBA">
      <w:pPr>
        <w:pStyle w:val="FirstParagraph"/>
      </w:pPr>
      <w:r>
        <w:lastRenderedPageBreak/>
        <w:t>Show/Hide Solution</w:t>
      </w:r>
    </w:p>
    <w:p w:rsidR="008E1B4D" w:rsidRDefault="00736CBA">
      <w:pPr>
        <w:pStyle w:val="SourceCode"/>
      </w:pPr>
      <w:bookmarkStart w:id="12" w:name="Block3-1"/>
      <w:r>
        <w:rPr>
          <w:rStyle w:val="NormalTok"/>
        </w:rPr>
        <w:t xml:space="preserve">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 </w:t>
      </w:r>
      <w:r>
        <w:rPr>
          <w:rStyle w:val="FunctionTok"/>
        </w:rPr>
        <w:t>medi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eight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s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ight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eight Descriptives- all individuals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ull_wid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8E1B4D" w:rsidRDefault="00736CBA">
      <w:pPr>
        <w:pStyle w:val="FirstParagraph"/>
      </w:pPr>
      <w:r>
        <w:t>Height Descriptives- all individuals</w:t>
      </w:r>
    </w:p>
    <w:p w:rsidR="008E1B4D" w:rsidRDefault="00736CBA">
      <w:pPr>
        <w:pStyle w:val="BodyText"/>
      </w:pPr>
      <w:r>
        <w:t>median</w:t>
      </w:r>
    </w:p>
    <w:p w:rsidR="008E1B4D" w:rsidRDefault="00736CBA">
      <w:pPr>
        <w:pStyle w:val="BodyText"/>
      </w:pPr>
      <w:r>
        <w:t>mean</w:t>
      </w:r>
    </w:p>
    <w:p w:rsidR="008E1B4D" w:rsidRDefault="00736CBA">
      <w:pPr>
        <w:pStyle w:val="BodyText"/>
      </w:pPr>
      <w:r>
        <w:t>sd</w:t>
      </w:r>
    </w:p>
    <w:p w:rsidR="008E1B4D" w:rsidRDefault="00736CBA">
      <w:pPr>
        <w:pStyle w:val="BodyText"/>
      </w:pPr>
      <w:r>
        <w:t>cases</w:t>
      </w:r>
    </w:p>
    <w:p w:rsidR="008E1B4D" w:rsidRDefault="00736CBA">
      <w:pPr>
        <w:pStyle w:val="BodyText"/>
      </w:pPr>
      <w:r>
        <w:t>165.4</w:t>
      </w:r>
    </w:p>
    <w:p w:rsidR="008E1B4D" w:rsidRDefault="00736CBA">
      <w:pPr>
        <w:pStyle w:val="BodyText"/>
      </w:pPr>
      <w:r>
        <w:t>159.859</w:t>
      </w:r>
    </w:p>
    <w:p w:rsidR="008E1B4D" w:rsidRDefault="00736CBA">
      <w:pPr>
        <w:pStyle w:val="BodyText"/>
      </w:pPr>
      <w:r>
        <w:t>21.849</w:t>
      </w:r>
    </w:p>
    <w:p w:rsidR="008E1B4D" w:rsidRDefault="00736CBA">
      <w:pPr>
        <w:pStyle w:val="BodyText"/>
      </w:pPr>
      <w:r>
        <w:t>477</w:t>
      </w:r>
    </w:p>
    <w:bookmarkEnd w:id="12"/>
    <w:p w:rsidR="008E1B4D" w:rsidRDefault="00736CBA">
      <w:pPr>
        <w:pStyle w:val="BodyText"/>
      </w:pPr>
      <w:r>
        <w:t>Bonus! Code to add normal 95% confidence interval around mean</w:t>
      </w:r>
    </w:p>
    <w:p w:rsidR="008E1B4D" w:rsidRDefault="00736CBA">
      <w:pPr>
        <w:pStyle w:val="BodyText"/>
      </w:pPr>
      <w:bookmarkStart w:id="13" w:name="Block3-1b"/>
      <w:r>
        <w:t>add 95% confidence intervals using ggplot2::mean_cl_normal()</w:t>
      </w:r>
    </w:p>
    <w:p w:rsidR="008E1B4D" w:rsidRDefault="00736CBA">
      <w:pPr>
        <w:pStyle w:val="SourceCode"/>
      </w:pPr>
      <w:r>
        <w:rPr>
          <w:rStyle w:val="NormalTok"/>
        </w:rPr>
        <w:t xml:space="preserve">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 </w:t>
      </w:r>
      <w:r>
        <w:rPr>
          <w:rStyle w:val="FunctionTok"/>
        </w:rPr>
        <w:t>medi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low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Height)</w:t>
      </w:r>
      <w:r>
        <w:rPr>
          <w:rStyle w:val="SpecialCharTok"/>
        </w:rPr>
        <w:t>$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upp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Height)</w:t>
      </w:r>
      <w:r>
        <w:rPr>
          <w:rStyle w:val="SpecialCharTok"/>
        </w:rPr>
        <w:t>$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s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ight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eight Descriptives- all individuals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ull_wid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8E1B4D" w:rsidRDefault="00736CBA">
      <w:pPr>
        <w:pStyle w:val="FirstParagraph"/>
      </w:pPr>
      <w:r>
        <w:t>Height Descriptives- all individuals</w:t>
      </w:r>
    </w:p>
    <w:p w:rsidR="008E1B4D" w:rsidRDefault="00736CBA">
      <w:pPr>
        <w:pStyle w:val="BodyText"/>
      </w:pPr>
      <w:r>
        <w:t>median</w:t>
      </w:r>
    </w:p>
    <w:p w:rsidR="008E1B4D" w:rsidRDefault="00736CBA">
      <w:pPr>
        <w:pStyle w:val="BodyText"/>
      </w:pPr>
      <w:r>
        <w:t>mean</w:t>
      </w:r>
    </w:p>
    <w:p w:rsidR="008E1B4D" w:rsidRDefault="00736CBA">
      <w:pPr>
        <w:pStyle w:val="BodyText"/>
      </w:pPr>
      <w:r>
        <w:t>ci.low</w:t>
      </w:r>
    </w:p>
    <w:p w:rsidR="008E1B4D" w:rsidRDefault="00736CBA">
      <w:pPr>
        <w:pStyle w:val="BodyText"/>
      </w:pPr>
      <w:r>
        <w:lastRenderedPageBreak/>
        <w:t>ci.upp</w:t>
      </w:r>
    </w:p>
    <w:p w:rsidR="008E1B4D" w:rsidRDefault="00736CBA">
      <w:pPr>
        <w:pStyle w:val="BodyText"/>
      </w:pPr>
      <w:r>
        <w:t>sd</w:t>
      </w:r>
    </w:p>
    <w:p w:rsidR="008E1B4D" w:rsidRDefault="00736CBA">
      <w:pPr>
        <w:pStyle w:val="BodyText"/>
      </w:pPr>
      <w:r>
        <w:t>cases</w:t>
      </w:r>
    </w:p>
    <w:p w:rsidR="008E1B4D" w:rsidRDefault="00736CBA">
      <w:pPr>
        <w:pStyle w:val="BodyText"/>
      </w:pPr>
      <w:r>
        <w:t>165.4</w:t>
      </w:r>
    </w:p>
    <w:p w:rsidR="008E1B4D" w:rsidRDefault="00736CBA">
      <w:pPr>
        <w:pStyle w:val="BodyText"/>
      </w:pPr>
      <w:r>
        <w:t>159.859</w:t>
      </w:r>
    </w:p>
    <w:p w:rsidR="008E1B4D" w:rsidRDefault="00736CBA">
      <w:pPr>
        <w:pStyle w:val="BodyText"/>
      </w:pPr>
      <w:r>
        <w:t>157.894</w:t>
      </w:r>
    </w:p>
    <w:p w:rsidR="008E1B4D" w:rsidRDefault="00736CBA">
      <w:pPr>
        <w:pStyle w:val="BodyText"/>
      </w:pPr>
      <w:r>
        <w:t>161.825</w:t>
      </w:r>
    </w:p>
    <w:p w:rsidR="008E1B4D" w:rsidRDefault="00736CBA">
      <w:pPr>
        <w:pStyle w:val="BodyText"/>
      </w:pPr>
      <w:r>
        <w:t>21.849</w:t>
      </w:r>
    </w:p>
    <w:p w:rsidR="008E1B4D" w:rsidRDefault="00736CBA">
      <w:pPr>
        <w:pStyle w:val="BodyText"/>
      </w:pPr>
      <w:r>
        <w:t>477</w:t>
      </w:r>
    </w:p>
    <w:p w:rsidR="008E1B4D" w:rsidRDefault="00736CBA">
      <w:pPr>
        <w:pStyle w:val="Heading4"/>
      </w:pPr>
      <w:bookmarkStart w:id="14" w:name="look-at-the-distribution-of-height"/>
      <w:bookmarkEnd w:id="11"/>
      <w:bookmarkEnd w:id="13"/>
      <w:r>
        <w:t>3.2 Look at the distribution of Height</w:t>
      </w:r>
    </w:p>
    <w:p w:rsidR="008E1B4D" w:rsidRDefault="00736CBA">
      <w:pPr>
        <w:pStyle w:val="FirstParagraph"/>
      </w:pPr>
      <w:r>
        <w:rPr>
          <w:i/>
        </w:rPr>
        <w:t>Put your code in the same code chunk that you used for descriptive stats.</w:t>
      </w:r>
    </w:p>
    <w:p w:rsidR="008E1B4D" w:rsidRDefault="00736CBA">
      <w:pPr>
        <w:numPr>
          <w:ilvl w:val="0"/>
          <w:numId w:val="14"/>
        </w:numPr>
      </w:pPr>
      <w:r>
        <w:t xml:space="preserve">Plot a histogram and a boxplot of “Height” using </w:t>
      </w:r>
      <w:r>
        <w:rPr>
          <w:rStyle w:val="VerbatimChar"/>
        </w:rPr>
        <w:t>nhanes_tib %&gt;% drop_na(Height) %&gt;% ggplot( aes(x=Height)) + geom_histogram(binwidth=2)</w:t>
      </w:r>
      <w:r>
        <w:t>. Try different values for the binwidth argumen</w:t>
      </w:r>
      <w:r>
        <w:t>t to see how it changes the plot.</w:t>
      </w:r>
    </w:p>
    <w:p w:rsidR="008E1B4D" w:rsidRDefault="00736CBA">
      <w:pPr>
        <w:numPr>
          <w:ilvl w:val="0"/>
          <w:numId w:val="14"/>
        </w:numPr>
      </w:pPr>
      <w:r>
        <w:t xml:space="preserve">Make a boxplot of “Height” using </w:t>
      </w:r>
      <w:r>
        <w:rPr>
          <w:rStyle w:val="VerbatimChar"/>
        </w:rPr>
        <w:t>nhanes_tib %&gt;% drop_na(Height) %&gt;% ggplot( aes(y=Height)) + geom_boxplot()</w:t>
      </w:r>
    </w:p>
    <w:p w:rsidR="008E1B4D" w:rsidRDefault="00736CBA">
      <w:pPr>
        <w:numPr>
          <w:ilvl w:val="0"/>
          <w:numId w:val="14"/>
        </w:numPr>
      </w:pPr>
      <w:r>
        <w:t xml:space="preserve">Make a quantile-quantile plot of Height. Use </w:t>
      </w:r>
      <w:r>
        <w:rPr>
          <w:rStyle w:val="VerbatimChar"/>
        </w:rPr>
        <w:t>nhanes_tib %&gt;% drop_na(Height) %&gt;%  ggplot( aes(sample=Height)) + geo</w:t>
      </w:r>
      <w:r>
        <w:rPr>
          <w:rStyle w:val="VerbatimChar"/>
        </w:rPr>
        <w:t>m_qq() + geom_qq_line()</w:t>
      </w:r>
      <w:r>
        <w:t xml:space="preserve"> Is Height normally distributed in this sample? Does this Q-Q plot look different from the SPSS one (notice the flipped axis labels)?</w:t>
      </w:r>
    </w:p>
    <w:p w:rsidR="008E1B4D" w:rsidRDefault="00736CBA">
      <w:pPr>
        <w:numPr>
          <w:ilvl w:val="0"/>
          <w:numId w:val="14"/>
        </w:numPr>
      </w:pPr>
      <w:r>
        <w:t>Describe the distribution shape in your own words. Why does the boxplot show so many outliers at lo</w:t>
      </w:r>
      <w:r>
        <w:t>w values?</w:t>
      </w:r>
    </w:p>
    <w:p w:rsidR="008E1B4D" w:rsidRDefault="00736CBA">
      <w:pPr>
        <w:numPr>
          <w:ilvl w:val="0"/>
          <w:numId w:val="14"/>
        </w:numPr>
      </w:pPr>
      <w:r>
        <w:t>Calculate the Shapiro-Wilk statistic for deviation from a normal distribution (use the function shapiro.test() on the Height data). shapiro.test() is an function that doesn’t accept a “data” argument, so to use the usual piping syntax, the code i</w:t>
      </w:r>
      <w:r>
        <w:t xml:space="preserve">s </w:t>
      </w:r>
      <w:r>
        <w:rPr>
          <w:rStyle w:val="VerbatimChar"/>
        </w:rPr>
        <w:t>nhanes_tib  %&gt;% {shapiro.test(.$Height)}</w:t>
      </w:r>
      <w:r>
        <w:t xml:space="preserve"> - or alternatively you can use </w:t>
      </w:r>
      <w:r>
        <w:rPr>
          <w:rStyle w:val="VerbatimChar"/>
        </w:rPr>
        <w:t>shapiro.test(nhanes_tib$Height)</w:t>
      </w:r>
      <w:r>
        <w:t>. Although the first example looks unnecessarily complicated, the syntax can be very useful when there are additional piping steps before calling a fun</w:t>
      </w:r>
      <w:r>
        <w:t>ction.</w:t>
      </w:r>
    </w:p>
    <w:p w:rsidR="008E1B4D" w:rsidRDefault="00736CBA">
      <w:pPr>
        <w:numPr>
          <w:ilvl w:val="0"/>
          <w:numId w:val="14"/>
        </w:numPr>
      </w:pPr>
      <w:r>
        <w:t>What does the statistic tell you?</w:t>
      </w:r>
    </w:p>
    <w:p w:rsidR="008E1B4D" w:rsidRDefault="00736CBA">
      <w:pPr>
        <w:pStyle w:val="FirstParagraph"/>
      </w:pPr>
      <w:r>
        <w:t>Show/Hide Solution</w:t>
      </w:r>
    </w:p>
    <w:p w:rsidR="008E1B4D" w:rsidRDefault="00736CBA">
      <w:pPr>
        <w:pStyle w:val="SourceCode"/>
      </w:pPr>
      <w:bookmarkStart w:id="15" w:name="Block3-2"/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ight distribution- all indiv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H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ight box plot- all indiv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=</w:t>
      </w:r>
      <w:r>
        <w:rPr>
          <w:rStyle w:val="NormalTok"/>
        </w:rPr>
        <w:t xml:space="preserve">H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FunctionTok"/>
        </w:rPr>
        <w:t>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ight Q-Q- all indiv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  <w:r>
        <w:br/>
      </w:r>
      <w:r>
        <w:rPr>
          <w:rStyle w:val="NormalTok"/>
        </w:rPr>
        <w:t>p2</w:t>
      </w:r>
      <w:r>
        <w:br/>
      </w:r>
      <w:r>
        <w:rPr>
          <w:rStyle w:val="NormalTok"/>
        </w:rPr>
        <w:t>p3</w:t>
      </w:r>
      <w:r>
        <w:br/>
      </w:r>
      <w:r>
        <w:rPr>
          <w:rStyle w:val="NormalTok"/>
        </w:rPr>
        <w:t xml:space="preserve">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rPr>
          <w:rStyle w:val="NormalTok"/>
        </w:rPr>
        <w:t xml:space="preserve"> {</w:t>
      </w:r>
      <w:r>
        <w:rPr>
          <w:rStyle w:val="FunctionTok"/>
        </w:rPr>
        <w:t>shapiro.test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Height)}</w:t>
      </w:r>
    </w:p>
    <w:p w:rsidR="008E1B4D" w:rsidRDefault="00736C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$Height</w:t>
      </w:r>
      <w:r>
        <w:br/>
      </w:r>
      <w:r>
        <w:rPr>
          <w:rStyle w:val="VerbatimChar"/>
        </w:rPr>
        <w:t>## W = 0.84446, p-value &lt; 2.2e-16</w:t>
      </w:r>
    </w:p>
    <w:p w:rsidR="008E1B4D" w:rsidRDefault="00736C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3.2-nhanes-height-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3.2-nhanes-height-all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3.2-nhanes-height-all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B4D" w:rsidRDefault="00736CBA">
      <w:pPr>
        <w:pStyle w:val="Heading4"/>
      </w:pPr>
      <w:bookmarkStart w:id="16" w:name="filter-by-age"/>
      <w:bookmarkEnd w:id="14"/>
      <w:bookmarkEnd w:id="15"/>
      <w:r>
        <w:t>3.3 Filter by Age</w:t>
      </w:r>
    </w:p>
    <w:p w:rsidR="008E1B4D" w:rsidRDefault="00736CBA">
      <w:pPr>
        <w:numPr>
          <w:ilvl w:val="0"/>
          <w:numId w:val="15"/>
        </w:numPr>
      </w:pPr>
      <w:r>
        <w:t xml:space="preserve">Insert a new code chunk (call it </w:t>
      </w:r>
      <w:r>
        <w:rPr>
          <w:i/>
        </w:rPr>
        <w:t>“Step3.3-nhanes-height-adults”</w:t>
      </w:r>
      <w:r>
        <w:t>)</w:t>
      </w:r>
    </w:p>
    <w:p w:rsidR="008E1B4D" w:rsidRDefault="00736CBA">
      <w:pPr>
        <w:numPr>
          <w:ilvl w:val="0"/>
          <w:numId w:val="15"/>
        </w:numPr>
      </w:pPr>
      <w:r>
        <w:t>Now let’s restrict the plots to individuals age 18 or older, make a new descriptives table, histogram, box plot, and q-q plot of height using just those individuals (use the filter() function</w:t>
      </w:r>
      <w:r>
        <w:t xml:space="preserve"> to select cases, like this: </w:t>
      </w:r>
      <w:r>
        <w:rPr>
          <w:rStyle w:val="VerbatimChar"/>
        </w:rPr>
        <w:t>nhanes_tib %&gt;% filter(Age&gt;=18)</w:t>
      </w:r>
      <w:r>
        <w:t>).</w:t>
      </w:r>
    </w:p>
    <w:p w:rsidR="008E1B4D" w:rsidRDefault="00736CBA">
      <w:pPr>
        <w:numPr>
          <w:ilvl w:val="0"/>
          <w:numId w:val="15"/>
        </w:numPr>
      </w:pPr>
      <w:r>
        <w:t>Re-calculate the Shapiro-Wilk statistic. What do the plots and shapiro test tell you?</w:t>
      </w:r>
    </w:p>
    <w:p w:rsidR="008E1B4D" w:rsidRDefault="00736CBA">
      <w:pPr>
        <w:pStyle w:val="FirstParagraph"/>
      </w:pPr>
      <w:r>
        <w:t>Show/Hide Solution</w:t>
      </w:r>
    </w:p>
    <w:p w:rsidR="008E1B4D" w:rsidRDefault="00736CBA">
      <w:pPr>
        <w:pStyle w:val="SourceCode"/>
      </w:pPr>
      <w:r>
        <w:rPr>
          <w:rStyle w:val="NormalTok"/>
        </w:rPr>
        <w:t xml:space="preserve">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 </w:t>
      </w:r>
      <w:r>
        <w:rPr>
          <w:rStyle w:val="FunctionTok"/>
        </w:rPr>
        <w:t>medi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eight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s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ight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eight Descriptives (Age 18 or older)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ull_wid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ight distribution- (Age 18 or older)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H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ight box plot- (Age 18 or older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=</w:t>
      </w:r>
      <w:r>
        <w:rPr>
          <w:rStyle w:val="NormalTok"/>
        </w:rPr>
        <w:t xml:space="preserve">H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_li</w:t>
      </w:r>
      <w:r>
        <w:rPr>
          <w:rStyle w:val="FunctionTok"/>
        </w:rPr>
        <w:t>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ight Q-Q- (Age 18 or older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  <w:r>
        <w:br/>
      </w:r>
      <w:r>
        <w:rPr>
          <w:rStyle w:val="NormalTok"/>
        </w:rPr>
        <w:t>p2</w:t>
      </w:r>
      <w:r>
        <w:br/>
      </w:r>
      <w:r>
        <w:rPr>
          <w:rStyle w:val="NormalTok"/>
        </w:rPr>
        <w:t>p3</w:t>
      </w:r>
      <w:r>
        <w:br/>
      </w:r>
      <w:r>
        <w:rPr>
          <w:rStyle w:val="NormalTok"/>
        </w:rPr>
        <w:t xml:space="preserve">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{</w:t>
      </w:r>
      <w:r>
        <w:rPr>
          <w:rStyle w:val="FunctionTok"/>
        </w:rPr>
        <w:t>shapiro.test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Height)}</w:t>
      </w:r>
    </w:p>
    <w:p w:rsidR="008E1B4D" w:rsidRDefault="00736CBA">
      <w:pPr>
        <w:pStyle w:val="FirstParagraph"/>
      </w:pPr>
      <w:r>
        <w:t>Height Descriptives (Age 18 or older)</w:t>
      </w:r>
    </w:p>
    <w:p w:rsidR="008E1B4D" w:rsidRDefault="00736CBA">
      <w:pPr>
        <w:pStyle w:val="BodyText"/>
      </w:pPr>
      <w:r>
        <w:t>median</w:t>
      </w:r>
    </w:p>
    <w:p w:rsidR="008E1B4D" w:rsidRDefault="00736CBA">
      <w:pPr>
        <w:pStyle w:val="BodyText"/>
      </w:pPr>
      <w:r>
        <w:t>mean</w:t>
      </w:r>
    </w:p>
    <w:p w:rsidR="008E1B4D" w:rsidRDefault="00736CBA">
      <w:pPr>
        <w:pStyle w:val="BodyText"/>
      </w:pPr>
      <w:r>
        <w:t>sd</w:t>
      </w:r>
    </w:p>
    <w:p w:rsidR="008E1B4D" w:rsidRDefault="00736CBA">
      <w:pPr>
        <w:pStyle w:val="BodyText"/>
      </w:pPr>
      <w:r>
        <w:t>cases</w:t>
      </w:r>
    </w:p>
    <w:p w:rsidR="008E1B4D" w:rsidRDefault="00736CBA">
      <w:pPr>
        <w:pStyle w:val="BodyText"/>
      </w:pPr>
      <w:r>
        <w:t>168.75</w:t>
      </w:r>
    </w:p>
    <w:p w:rsidR="008E1B4D" w:rsidRDefault="00736CBA">
      <w:pPr>
        <w:pStyle w:val="BodyText"/>
      </w:pPr>
      <w:r>
        <w:t>168.629</w:t>
      </w:r>
    </w:p>
    <w:p w:rsidR="008E1B4D" w:rsidRDefault="00736CBA">
      <w:pPr>
        <w:pStyle w:val="BodyText"/>
      </w:pPr>
      <w:r>
        <w:t>10.219</w:t>
      </w:r>
    </w:p>
    <w:p w:rsidR="008E1B4D" w:rsidRDefault="00736CBA">
      <w:pPr>
        <w:pStyle w:val="BodyText"/>
      </w:pPr>
      <w:r>
        <w:t>336</w:t>
      </w:r>
    </w:p>
    <w:p w:rsidR="008E1B4D" w:rsidRDefault="00736C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$Height</w:t>
      </w:r>
      <w:r>
        <w:br/>
      </w:r>
      <w:r>
        <w:rPr>
          <w:rStyle w:val="VerbatimChar"/>
        </w:rPr>
        <w:t>## W = 0.99544, p-value = 0.4318</w:t>
      </w:r>
    </w:p>
    <w:p w:rsidR="008E1B4D" w:rsidRDefault="00736C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3.3-nhanes-height-adult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3.3-nhanes-height-adults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3.3-nhanes-height-adults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B4D" w:rsidRDefault="00736CBA">
      <w:pPr>
        <w:pStyle w:val="Heading2"/>
      </w:pPr>
      <w:bookmarkStart w:id="17" w:name="X913908d089cd2bd8fe98b243b3c339828cedb31"/>
      <w:bookmarkEnd w:id="10"/>
      <w:bookmarkEnd w:id="16"/>
      <w:r>
        <w:t>Step 4 - Applying a mathematical transformation</w:t>
      </w:r>
    </w:p>
    <w:p w:rsidR="008E1B4D" w:rsidRDefault="00736CBA">
      <w:pPr>
        <w:pStyle w:val="Heading4"/>
      </w:pPr>
      <w:bookmarkStart w:id="18" w:name="X001cbc06ee65a166d15c17c2a1657efdc49dbe2"/>
      <w:r>
        <w:t>Imagine a subset (N=400) of the NHANES participants gave saliva samples The lab sent you a file “cort-hypothetic</w:t>
      </w:r>
      <w:r>
        <w:t>al.txt” containing an ID and cortisol measurement on each line, separated by a tab (“\t”).</w:t>
      </w:r>
    </w:p>
    <w:p w:rsidR="008E1B4D" w:rsidRDefault="00736CBA">
      <w:pPr>
        <w:pStyle w:val="FirstParagraph"/>
      </w:pPr>
      <w:r>
        <w:t xml:space="preserve">4.1 Import the text file into a new dataframe/tibble (insert a new code chunk called </w:t>
      </w:r>
      <w:r>
        <w:rPr>
          <w:i/>
        </w:rPr>
        <w:t>“Step4-cort”</w:t>
      </w:r>
      <w:r>
        <w:t xml:space="preserve"> ) - note that some values are “qns” which stands for “quantity not </w:t>
      </w:r>
      <w:r>
        <w:t>sufficient” and should be treated as missing values. Use readr::read_delim() and set the argument “delim” to “ (for tab-delimited) and”na" to “qns”.</w:t>
      </w:r>
    </w:p>
    <w:p w:rsidR="008E1B4D" w:rsidRDefault="00736CBA">
      <w:pPr>
        <w:pStyle w:val="BodyText"/>
      </w:pPr>
      <w:r>
        <w:t>Show/Hide Solution</w:t>
      </w:r>
    </w:p>
    <w:p w:rsidR="008E1B4D" w:rsidRDefault="00736CBA">
      <w:pPr>
        <w:pStyle w:val="SourceCode"/>
      </w:pPr>
      <w:bookmarkStart w:id="19" w:name="Block4-1"/>
      <w:r>
        <w:rPr>
          <w:rStyle w:val="NormalTok"/>
        </w:rPr>
        <w:t xml:space="preserve">cort_tib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cort-hypothetical.txt"</w:t>
      </w:r>
      <w:r>
        <w:rPr>
          <w:rStyle w:val="NormalTok"/>
        </w:rPr>
        <w:t xml:space="preserve">,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qns"</w:t>
      </w:r>
      <w:r>
        <w:rPr>
          <w:rStyle w:val="NormalTok"/>
        </w:rPr>
        <w:t>)</w:t>
      </w:r>
    </w:p>
    <w:p w:rsidR="008E1B4D" w:rsidRDefault="00736C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cortisol_baseline = col_double()</w:t>
      </w:r>
      <w:r>
        <w:br/>
      </w:r>
      <w:r>
        <w:rPr>
          <w:rStyle w:val="VerbatimChar"/>
        </w:rPr>
        <w:t>## )</w:t>
      </w:r>
    </w:p>
    <w:bookmarkEnd w:id="19"/>
    <w:p w:rsidR="008E1B4D" w:rsidRDefault="00736CBA">
      <w:pPr>
        <w:pStyle w:val="FirstParagraph"/>
      </w:pPr>
      <w:r>
        <w:lastRenderedPageBreak/>
        <w:t>4.2 Now check out the distribution of “cortisol_baseline” using what you’ve learned so far.</w:t>
      </w:r>
    </w:p>
    <w:p w:rsidR="008E1B4D" w:rsidRDefault="00736CBA">
      <w:pPr>
        <w:pStyle w:val="Compact"/>
        <w:numPr>
          <w:ilvl w:val="0"/>
          <w:numId w:val="16"/>
        </w:numPr>
      </w:pPr>
      <w:r>
        <w:t>Describe the distribution of cortisol_baseline in your notes.</w:t>
      </w:r>
    </w:p>
    <w:p w:rsidR="008E1B4D" w:rsidRDefault="00736CBA">
      <w:pPr>
        <w:pStyle w:val="FirstParagraph"/>
      </w:pPr>
      <w:r>
        <w:t>Show/Hide Solution</w:t>
      </w:r>
    </w:p>
    <w:p w:rsidR="008E1B4D" w:rsidRDefault="00736CBA">
      <w:pPr>
        <w:pStyle w:val="SourceCode"/>
      </w:pPr>
      <w:bookmarkStart w:id="20" w:name="Block4-2"/>
      <w:r>
        <w:rPr>
          <w:rStyle w:val="NormalTok"/>
        </w:rPr>
        <w:t xml:space="preserve">cort_tib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cort-hypothetical.txt"</w:t>
      </w:r>
      <w:r>
        <w:rPr>
          <w:rStyle w:val="NormalTok"/>
        </w:rPr>
        <w:t xml:space="preserve">,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qns"</w:t>
      </w:r>
      <w:r>
        <w:rPr>
          <w:rStyle w:val="NormalTok"/>
        </w:rPr>
        <w:t>)</w:t>
      </w:r>
    </w:p>
    <w:p w:rsidR="008E1B4D" w:rsidRDefault="00736C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cortisol_baseline = col_double()</w:t>
      </w:r>
      <w:r>
        <w:br/>
      </w:r>
      <w:r>
        <w:rPr>
          <w:rStyle w:val="VerbatimChar"/>
        </w:rPr>
        <w:t>## )</w:t>
      </w:r>
    </w:p>
    <w:p w:rsidR="008E1B4D" w:rsidRDefault="00736CBA">
      <w:pPr>
        <w:pStyle w:val="SourceCode"/>
      </w:pPr>
      <w:r>
        <w:rPr>
          <w:rStyle w:val="NormalTok"/>
        </w:rPr>
        <w:t xml:space="preserve">cort_tib </w:t>
      </w:r>
      <w:r>
        <w:rPr>
          <w:rStyle w:val="SpecialCharTok"/>
        </w:rPr>
        <w:t>%&gt;%</w:t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 </w:t>
      </w:r>
      <w:r>
        <w:rPr>
          <w:rStyle w:val="FunctionTok"/>
        </w:rPr>
        <w:t>median</w:t>
      </w:r>
      <w:r>
        <w:rPr>
          <w:rStyle w:val="NormalTok"/>
        </w:rPr>
        <w:t>(cortisol_baselin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cortisol_baselin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ortisol_baseline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AttributeTok"/>
        </w:rPr>
        <w:t>cas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rtisol_baseline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rt Descriptives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ull_wid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cortisol_base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rtisol_baselin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t distribu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cortisol_base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ortisol_basel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t Box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cortisol_base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=</w:t>
      </w:r>
      <w:r>
        <w:rPr>
          <w:rStyle w:val="NormalTok"/>
        </w:rPr>
        <w:t xml:space="preserve">cortisol_basel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qq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t Q-Q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  <w:r>
        <w:br/>
      </w:r>
      <w:r>
        <w:rPr>
          <w:rStyle w:val="NormalTok"/>
        </w:rPr>
        <w:t>p2</w:t>
      </w:r>
      <w:r>
        <w:br/>
      </w:r>
      <w:r>
        <w:rPr>
          <w:rStyle w:val="NormalTok"/>
        </w:rPr>
        <w:t>p3</w:t>
      </w:r>
      <w:r>
        <w:br/>
      </w:r>
      <w:r>
        <w:rPr>
          <w:rStyle w:val="NormalTok"/>
        </w:rPr>
        <w:t xml:space="preserve">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cortisol_base</w:t>
      </w:r>
      <w:r>
        <w:rPr>
          <w:rStyle w:val="NormalTok"/>
        </w:rPr>
        <w:t xml:space="preserve">line) </w:t>
      </w:r>
      <w:r>
        <w:rPr>
          <w:rStyle w:val="SpecialCharTok"/>
        </w:rPr>
        <w:t>%&gt;%</w:t>
      </w:r>
      <w:r>
        <w:rPr>
          <w:rStyle w:val="NormalTok"/>
        </w:rPr>
        <w:t xml:space="preserve"> {</w:t>
      </w:r>
      <w:r>
        <w:rPr>
          <w:rStyle w:val="FunctionTok"/>
        </w:rPr>
        <w:t>shapiro.test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cortisol_baseline)}</w:t>
      </w:r>
    </w:p>
    <w:p w:rsidR="008E1B4D" w:rsidRDefault="00736CBA">
      <w:pPr>
        <w:pStyle w:val="FirstParagraph"/>
      </w:pPr>
      <w:r>
        <w:t>Cort Descriptives</w:t>
      </w:r>
    </w:p>
    <w:p w:rsidR="008E1B4D" w:rsidRDefault="00736CBA">
      <w:pPr>
        <w:pStyle w:val="BodyText"/>
      </w:pPr>
      <w:r>
        <w:t>median</w:t>
      </w:r>
    </w:p>
    <w:p w:rsidR="008E1B4D" w:rsidRDefault="00736CBA">
      <w:pPr>
        <w:pStyle w:val="BodyText"/>
      </w:pPr>
      <w:r>
        <w:t>mean</w:t>
      </w:r>
    </w:p>
    <w:p w:rsidR="008E1B4D" w:rsidRDefault="00736CBA">
      <w:pPr>
        <w:pStyle w:val="BodyText"/>
      </w:pPr>
      <w:r>
        <w:t>sd</w:t>
      </w:r>
    </w:p>
    <w:p w:rsidR="008E1B4D" w:rsidRDefault="00736CBA">
      <w:pPr>
        <w:pStyle w:val="BodyText"/>
      </w:pPr>
      <w:r>
        <w:t>cases</w:t>
      </w:r>
    </w:p>
    <w:p w:rsidR="008E1B4D" w:rsidRDefault="00736CBA">
      <w:pPr>
        <w:pStyle w:val="BodyText"/>
      </w:pPr>
      <w:r>
        <w:lastRenderedPageBreak/>
        <w:t>3.931</w:t>
      </w:r>
    </w:p>
    <w:p w:rsidR="008E1B4D" w:rsidRDefault="00736CBA">
      <w:pPr>
        <w:pStyle w:val="BodyText"/>
      </w:pPr>
      <w:r>
        <w:t>4.796</w:t>
      </w:r>
    </w:p>
    <w:p w:rsidR="008E1B4D" w:rsidRDefault="00736CBA">
      <w:pPr>
        <w:pStyle w:val="BodyText"/>
      </w:pPr>
      <w:r>
        <w:t>3.364</w:t>
      </w:r>
    </w:p>
    <w:p w:rsidR="008E1B4D" w:rsidRDefault="00736CBA">
      <w:pPr>
        <w:pStyle w:val="BodyText"/>
      </w:pPr>
      <w:r>
        <w:t>390</w:t>
      </w:r>
    </w:p>
    <w:p w:rsidR="008E1B4D" w:rsidRDefault="00736C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$cortisol_baseline</w:t>
      </w:r>
      <w:r>
        <w:br/>
      </w:r>
      <w:r>
        <w:rPr>
          <w:rStyle w:val="VerbatimChar"/>
        </w:rPr>
        <w:t>## W = 0.80483, p-value &lt; 2.2e-16</w:t>
      </w:r>
    </w:p>
    <w:p w:rsidR="008E1B4D" w:rsidRDefault="00736C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4-cor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4-cort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4-cort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"/>
    <w:p w:rsidR="008E1B4D" w:rsidRDefault="00736CBA">
      <w:pPr>
        <w:pStyle w:val="BodyText"/>
      </w:pPr>
      <w:r>
        <w:t>4.3 Log transformation of a variable can be useful for some measurements with positively skewed distributions, and it is a common practice with salivary cortisol.</w:t>
      </w:r>
    </w:p>
    <w:p w:rsidR="008E1B4D" w:rsidRDefault="00736CBA">
      <w:pPr>
        <w:pStyle w:val="Compact"/>
        <w:numPr>
          <w:ilvl w:val="0"/>
          <w:numId w:val="17"/>
        </w:numPr>
      </w:pPr>
      <w:r>
        <w:t>Use the function “log” to create a new column in your cortisol dataframe, containing the natu</w:t>
      </w:r>
      <w:r>
        <w:t>ral logarithm of each cortisol_baseline measurement, like this `. Then, describe the distribution of the log-transformed cortisol_baseline.</w:t>
      </w:r>
    </w:p>
    <w:p w:rsidR="008E1B4D" w:rsidRDefault="00736CBA">
      <w:pPr>
        <w:pStyle w:val="FirstParagraph"/>
      </w:pPr>
      <w:r>
        <w:t>Show/Hide Solution</w:t>
      </w:r>
    </w:p>
    <w:p w:rsidR="008E1B4D" w:rsidRDefault="00736CBA">
      <w:pPr>
        <w:pStyle w:val="SourceCode"/>
      </w:pPr>
      <w:bookmarkStart w:id="21" w:name="Block4-3"/>
      <w:r>
        <w:rPr>
          <w:rStyle w:val="NormalTok"/>
        </w:rPr>
        <w:t xml:space="preserve">cort_tib </w:t>
      </w:r>
      <w:r>
        <w:rPr>
          <w:rStyle w:val="OtherTok"/>
        </w:rPr>
        <w:t>&lt;-</w:t>
      </w:r>
      <w:r>
        <w:rPr>
          <w:rStyle w:val="NormalTok"/>
        </w:rPr>
        <w:t xml:space="preserve"> 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n_cortisol_baseline=</w:t>
      </w:r>
      <w:r>
        <w:rPr>
          <w:rStyle w:val="FunctionTok"/>
        </w:rPr>
        <w:t>log</w:t>
      </w:r>
      <w:r>
        <w:rPr>
          <w:rStyle w:val="NormalTok"/>
        </w:rPr>
        <w:t>(cortisol_baseline))</w:t>
      </w:r>
      <w:r>
        <w:br/>
      </w:r>
      <w:r>
        <w:rPr>
          <w:rStyle w:val="NormalTok"/>
        </w:rPr>
        <w:t xml:space="preserve">cort_tib </w:t>
      </w:r>
      <w:r>
        <w:rPr>
          <w:rStyle w:val="SpecialCharTok"/>
        </w:rPr>
        <w:t>%&gt;%</w:t>
      </w:r>
      <w:r>
        <w:rPr>
          <w:rStyle w:val="NormalTok"/>
        </w:rPr>
        <w:t xml:space="preserve">  d</w:t>
      </w:r>
      <w:r>
        <w:rPr>
          <w:rStyle w:val="NormalTok"/>
        </w:rPr>
        <w:t>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 </w:t>
      </w:r>
      <w:r>
        <w:rPr>
          <w:rStyle w:val="FunctionTok"/>
        </w:rPr>
        <w:t>median</w:t>
      </w:r>
      <w:r>
        <w:rPr>
          <w:rStyle w:val="NormalTok"/>
        </w:rPr>
        <w:t>(ln_cortisol_baselin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ln_cortisol_baselin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ln_cortisol_baseline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s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n_cortisol_baseline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Log Cort Descriptives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ull_wid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ln_cortisol_base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n_cortisol_baselin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g Cort distribu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ln_cortisol_base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ln_cortisol_basel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g Cort box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ln_cortisol_base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=</w:t>
      </w:r>
      <w:r>
        <w:rPr>
          <w:rStyle w:val="NormalTok"/>
        </w:rPr>
        <w:t xml:space="preserve">ln_cortisol_basel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qq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1</w:t>
      </w:r>
      <w:r>
        <w:br/>
      </w:r>
      <w:r>
        <w:rPr>
          <w:rStyle w:val="NormalTok"/>
        </w:rPr>
        <w:t>p2</w:t>
      </w:r>
      <w:r>
        <w:br/>
      </w:r>
      <w:r>
        <w:rPr>
          <w:rStyle w:val="NormalTok"/>
        </w:rPr>
        <w:t>p3</w:t>
      </w:r>
      <w:r>
        <w:br/>
      </w:r>
      <w:r>
        <w:rPr>
          <w:rStyle w:val="NormalTok"/>
        </w:rPr>
        <w:t xml:space="preserve">cor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ln_cortisol_baseline) </w:t>
      </w:r>
      <w:r>
        <w:rPr>
          <w:rStyle w:val="SpecialCharTok"/>
        </w:rPr>
        <w:t>%&gt;%</w:t>
      </w:r>
      <w:r>
        <w:rPr>
          <w:rStyle w:val="NormalTok"/>
        </w:rPr>
        <w:t xml:space="preserve"> {</w:t>
      </w:r>
      <w:r>
        <w:rPr>
          <w:rStyle w:val="FunctionTok"/>
        </w:rPr>
        <w:t>shapiro.test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ln_cortisol_baseline)}</w:t>
      </w:r>
    </w:p>
    <w:p w:rsidR="008E1B4D" w:rsidRDefault="00736CBA">
      <w:pPr>
        <w:pStyle w:val="FirstParagraph"/>
      </w:pPr>
      <w:r>
        <w:t>Log Cort Descriptives</w:t>
      </w:r>
    </w:p>
    <w:p w:rsidR="008E1B4D" w:rsidRDefault="00736CBA">
      <w:pPr>
        <w:pStyle w:val="BodyText"/>
      </w:pPr>
      <w:r>
        <w:t>med</w:t>
      </w:r>
      <w:r>
        <w:t>ian</w:t>
      </w:r>
    </w:p>
    <w:p w:rsidR="008E1B4D" w:rsidRDefault="00736CBA">
      <w:pPr>
        <w:pStyle w:val="BodyText"/>
      </w:pPr>
      <w:r>
        <w:t>mean</w:t>
      </w:r>
    </w:p>
    <w:p w:rsidR="008E1B4D" w:rsidRDefault="00736CBA">
      <w:pPr>
        <w:pStyle w:val="BodyText"/>
      </w:pPr>
      <w:r>
        <w:t>sd</w:t>
      </w:r>
    </w:p>
    <w:p w:rsidR="008E1B4D" w:rsidRDefault="00736CBA">
      <w:pPr>
        <w:pStyle w:val="BodyText"/>
      </w:pPr>
      <w:r>
        <w:t>cases</w:t>
      </w:r>
    </w:p>
    <w:p w:rsidR="008E1B4D" w:rsidRDefault="00736CBA">
      <w:pPr>
        <w:pStyle w:val="BodyText"/>
      </w:pPr>
      <w:r>
        <w:t>1.369</w:t>
      </w:r>
    </w:p>
    <w:p w:rsidR="008E1B4D" w:rsidRDefault="00736CBA">
      <w:pPr>
        <w:pStyle w:val="BodyText"/>
      </w:pPr>
      <w:r>
        <w:t>1.369</w:t>
      </w:r>
    </w:p>
    <w:p w:rsidR="008E1B4D" w:rsidRDefault="00736CBA">
      <w:pPr>
        <w:pStyle w:val="BodyText"/>
      </w:pPr>
      <w:r>
        <w:t>0.637</w:t>
      </w:r>
    </w:p>
    <w:p w:rsidR="008E1B4D" w:rsidRDefault="00736CBA">
      <w:pPr>
        <w:pStyle w:val="BodyText"/>
      </w:pPr>
      <w:r>
        <w:t>390</w:t>
      </w:r>
    </w:p>
    <w:p w:rsidR="008E1B4D" w:rsidRDefault="00736C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$ln_cortisol_baseline</w:t>
      </w:r>
      <w:r>
        <w:br/>
      </w:r>
      <w:r>
        <w:rPr>
          <w:rStyle w:val="VerbatimChar"/>
        </w:rPr>
        <w:t>## W = 0.99414, p-value = 0.1394</w:t>
      </w:r>
    </w:p>
    <w:p w:rsidR="008E1B4D" w:rsidRDefault="00736C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4.3-log-cort-distribution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4.3-log-cort-distribution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4.3-log-cort-distribution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B4D" w:rsidRDefault="00736CBA">
      <w:pPr>
        <w:pStyle w:val="Heading2"/>
      </w:pPr>
      <w:bookmarkStart w:id="22" w:name="mini-challenge-if-you-have-more-time"/>
      <w:bookmarkEnd w:id="17"/>
      <w:bookmarkEnd w:id="18"/>
      <w:bookmarkEnd w:id="21"/>
      <w:r>
        <w:t>5.0 Mini-challenge (if you have more time)</w:t>
      </w:r>
    </w:p>
    <w:p w:rsidR="008E1B4D" w:rsidRDefault="00736CBA">
      <w:pPr>
        <w:numPr>
          <w:ilvl w:val="0"/>
          <w:numId w:val="18"/>
        </w:numPr>
      </w:pPr>
      <w:r>
        <w:t>Now re-do descriptives and a histogram and boxplot of Height fr</w:t>
      </w:r>
      <w:r>
        <w:t>om the NHANES data set, but group by Gender, so that you have 1 histogram plot (where different Genders get color-coded) and 1 boxplot (with Gender on the x-axis). Keep it restricted to Age 18+ only. Do you see any outliers (according to the boxplot thresh</w:t>
      </w:r>
      <w:r>
        <w:t>old), when the data are split by Gender?</w:t>
      </w:r>
    </w:p>
    <w:p w:rsidR="008E1B4D" w:rsidRDefault="00736CBA">
      <w:pPr>
        <w:numPr>
          <w:ilvl w:val="0"/>
          <w:numId w:val="18"/>
        </w:numPr>
      </w:pPr>
      <w:r>
        <w:t>Hints:</w:t>
      </w:r>
    </w:p>
    <w:p w:rsidR="008E1B4D" w:rsidRDefault="00736CBA">
      <w:pPr>
        <w:numPr>
          <w:ilvl w:val="1"/>
          <w:numId w:val="19"/>
        </w:numPr>
      </w:pPr>
      <w:r>
        <w:t xml:space="preserve">you can use the “fill” argument in </w:t>
      </w:r>
      <w:r>
        <w:rPr>
          <w:rStyle w:val="VerbatimChar"/>
        </w:rPr>
        <w:t>aes()</w:t>
      </w:r>
      <w:r>
        <w:t>to map a variable onto the fill color chart component (called an “aesthetic” in ggplot language) - use position=“identity” and alpha=.5 so that the histogram bars for d</w:t>
      </w:r>
      <w:r>
        <w:t>ifferent Gender are overlayed (rather than stacked)</w:t>
      </w:r>
    </w:p>
    <w:p w:rsidR="008E1B4D" w:rsidRDefault="00736CBA">
      <w:pPr>
        <w:numPr>
          <w:ilvl w:val="1"/>
          <w:numId w:val="19"/>
        </w:numPr>
      </w:pPr>
      <w:r>
        <w:t>you can use the “x” axis argument in aes() to map a variable onto the x-axis (for the boxplot)</w:t>
      </w:r>
    </w:p>
    <w:p w:rsidR="008E1B4D" w:rsidRDefault="00736CBA">
      <w:pPr>
        <w:numPr>
          <w:ilvl w:val="0"/>
          <w:numId w:val="18"/>
        </w:numPr>
      </w:pPr>
      <w:r>
        <w:rPr>
          <w:b/>
        </w:rPr>
        <w:t>Things to pay attention to:</w:t>
      </w:r>
      <w:r>
        <w:t xml:space="preserve"> did you see a warning like “Removed {X} rows containing non-finite values” </w:t>
      </w:r>
      <w:r>
        <w:t>above the plots? What does that mean? How can you adjust your code so that you don’t get the warning?</w:t>
      </w:r>
    </w:p>
    <w:p w:rsidR="008E1B4D" w:rsidRDefault="00736CBA">
      <w:pPr>
        <w:numPr>
          <w:ilvl w:val="0"/>
          <w:numId w:val="18"/>
        </w:numPr>
      </w:pPr>
      <w:r>
        <w:t>Experiment with different settings (position, alpha, theme) if you finish early</w:t>
      </w:r>
    </w:p>
    <w:p w:rsidR="008E1B4D" w:rsidRDefault="00736CBA">
      <w:pPr>
        <w:pStyle w:val="FirstParagraph"/>
      </w:pPr>
      <w:r>
        <w:lastRenderedPageBreak/>
        <w:t>Show/Hide Solution</w:t>
      </w:r>
    </w:p>
    <w:p w:rsidR="008E1B4D" w:rsidRDefault="00736CBA">
      <w:pPr>
        <w:pStyle w:val="SourceCode"/>
      </w:pPr>
      <w:r>
        <w:rPr>
          <w:rStyle w:val="CommentTok"/>
        </w:rPr>
        <w:t># nhanes_tib$Gender &lt;- factor(nhanes_tib$Gender) # its a good idea to make sure Gender is treated correctly, but not actually needed here</w:t>
      </w:r>
      <w:r>
        <w:br/>
      </w:r>
      <w:r>
        <w:rPr>
          <w:rStyle w:val="NormalTok"/>
        </w:rPr>
        <w:t xml:space="preserve">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,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AttributeTok"/>
        </w:rPr>
        <w:t>median =</w:t>
      </w:r>
      <w:r>
        <w:rPr>
          <w:rStyle w:val="NormalTok"/>
        </w:rPr>
        <w:t xml:space="preserve">  </w:t>
      </w:r>
      <w:r>
        <w:rPr>
          <w:rStyle w:val="FunctionTok"/>
        </w:rPr>
        <w:t>medi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 =</w:t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Heigh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eight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s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eight Descriptives by Gender (Age 18+)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ull_wid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nhanes_tib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,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ight, </w:t>
      </w:r>
      <w:r>
        <w:rPr>
          <w:rStyle w:val="AttributeTok"/>
        </w:rPr>
        <w:t>fill=</w:t>
      </w:r>
      <w:r>
        <w:rPr>
          <w:rStyle w:val="NormalTok"/>
        </w:rPr>
        <w:t xml:space="preserve">Gend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inwidth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</w:t>
      </w:r>
      <w:r>
        <w:rPr>
          <w:rStyle w:val="StringTok"/>
        </w:rPr>
        <w:t>ight Distribution by Gender (Age 18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nhanes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Height,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Age</w:t>
      </w:r>
      <w:r>
        <w:rPr>
          <w:rStyle w:val="SpecialCharTok"/>
        </w:rPr>
        <w:t>&gt;=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Height, </w:t>
      </w:r>
      <w:r>
        <w:rPr>
          <w:rStyle w:val="AttributeTok"/>
        </w:rPr>
        <w:t>x=</w:t>
      </w:r>
      <w:r>
        <w:rPr>
          <w:rStyle w:val="NormalTok"/>
        </w:rPr>
        <w:t xml:space="preserve">Gend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ight Distribution by Gen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  <w:r>
        <w:br/>
      </w:r>
      <w:r>
        <w:rPr>
          <w:rStyle w:val="NormalTok"/>
        </w:rPr>
        <w:t>p2</w:t>
      </w:r>
    </w:p>
    <w:p w:rsidR="008E1B4D" w:rsidRDefault="00736CBA">
      <w:pPr>
        <w:pStyle w:val="FirstParagraph"/>
      </w:pPr>
      <w:r>
        <w:t>Height Descriptives by Gender (Age 18+)</w:t>
      </w:r>
    </w:p>
    <w:p w:rsidR="008E1B4D" w:rsidRDefault="00736CBA">
      <w:pPr>
        <w:pStyle w:val="BodyText"/>
      </w:pPr>
      <w:r>
        <w:t>Gender</w:t>
      </w:r>
    </w:p>
    <w:p w:rsidR="008E1B4D" w:rsidRDefault="00736CBA">
      <w:pPr>
        <w:pStyle w:val="BodyText"/>
      </w:pPr>
      <w:r>
        <w:t>median</w:t>
      </w:r>
    </w:p>
    <w:p w:rsidR="008E1B4D" w:rsidRDefault="00736CBA">
      <w:pPr>
        <w:pStyle w:val="BodyText"/>
      </w:pPr>
      <w:r>
        <w:t>mean</w:t>
      </w:r>
    </w:p>
    <w:p w:rsidR="008E1B4D" w:rsidRDefault="00736CBA">
      <w:pPr>
        <w:pStyle w:val="BodyText"/>
      </w:pPr>
      <w:r>
        <w:t>sd</w:t>
      </w:r>
    </w:p>
    <w:p w:rsidR="008E1B4D" w:rsidRDefault="00736CBA">
      <w:pPr>
        <w:pStyle w:val="BodyText"/>
      </w:pPr>
      <w:r>
        <w:t>cases</w:t>
      </w:r>
    </w:p>
    <w:p w:rsidR="008E1B4D" w:rsidRDefault="00736CBA">
      <w:pPr>
        <w:pStyle w:val="BodyText"/>
      </w:pPr>
      <w:r>
        <w:t>female</w:t>
      </w:r>
    </w:p>
    <w:p w:rsidR="008E1B4D" w:rsidRDefault="00736CBA">
      <w:pPr>
        <w:pStyle w:val="BodyText"/>
      </w:pPr>
      <w:r>
        <w:t>162.3</w:t>
      </w:r>
    </w:p>
    <w:p w:rsidR="008E1B4D" w:rsidRDefault="00736CBA">
      <w:pPr>
        <w:pStyle w:val="BodyText"/>
      </w:pPr>
      <w:r>
        <w:t>161.745</w:t>
      </w:r>
    </w:p>
    <w:p w:rsidR="008E1B4D" w:rsidRDefault="00736CBA">
      <w:pPr>
        <w:pStyle w:val="BodyText"/>
      </w:pPr>
      <w:r>
        <w:t>7.649</w:t>
      </w:r>
    </w:p>
    <w:p w:rsidR="008E1B4D" w:rsidRDefault="00736CBA">
      <w:pPr>
        <w:pStyle w:val="BodyText"/>
      </w:pPr>
      <w:r>
        <w:t>167</w:t>
      </w:r>
    </w:p>
    <w:p w:rsidR="008E1B4D" w:rsidRDefault="00736CBA">
      <w:pPr>
        <w:pStyle w:val="BodyText"/>
      </w:pPr>
      <w:r>
        <w:t>male</w:t>
      </w:r>
    </w:p>
    <w:p w:rsidR="008E1B4D" w:rsidRDefault="00736CBA">
      <w:pPr>
        <w:pStyle w:val="BodyText"/>
      </w:pPr>
      <w:r>
        <w:t>175.4</w:t>
      </w:r>
    </w:p>
    <w:p w:rsidR="008E1B4D" w:rsidRDefault="00736CBA">
      <w:pPr>
        <w:pStyle w:val="BodyText"/>
      </w:pPr>
      <w:r>
        <w:t>175.433</w:t>
      </w:r>
    </w:p>
    <w:p w:rsidR="008E1B4D" w:rsidRDefault="00736CBA">
      <w:pPr>
        <w:pStyle w:val="BodyText"/>
      </w:pPr>
      <w:r>
        <w:lastRenderedPageBreak/>
        <w:t>7.533</w:t>
      </w:r>
    </w:p>
    <w:p w:rsidR="008E1B4D" w:rsidRDefault="00736CBA">
      <w:pPr>
        <w:pStyle w:val="BodyText"/>
      </w:pPr>
      <w:r>
        <w:t>169</w:t>
      </w:r>
    </w:p>
    <w:p w:rsidR="008E1B4D" w:rsidRDefault="00736CB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5-nhanes-height-challenge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-examine-instructions-w-code_files/figure-docx/Step5-nhanes-height-challenge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sectPr w:rsidR="008E1B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6CBA" w:rsidRDefault="00736CBA">
      <w:pPr>
        <w:spacing w:after="0"/>
      </w:pPr>
      <w:r>
        <w:separator/>
      </w:r>
    </w:p>
  </w:endnote>
  <w:endnote w:type="continuationSeparator" w:id="0">
    <w:p w:rsidR="00736CBA" w:rsidRDefault="00736C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6CBA" w:rsidRDefault="00736CBA">
      <w:r>
        <w:separator/>
      </w:r>
    </w:p>
  </w:footnote>
  <w:footnote w:type="continuationSeparator" w:id="0">
    <w:p w:rsidR="00736CBA" w:rsidRDefault="00736C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A7EE7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CA8FE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E69444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7E55"/>
    <w:rsid w:val="00736CBA"/>
    <w:rsid w:val="00784D58"/>
    <w:rsid w:val="008D6863"/>
    <w:rsid w:val="008E1B4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BB83A3-2CEC-D243-8407-CC82BEDBC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ilton-the-cat.rocks/learnr/r/r_getting_started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import-examine-instructions-w-code.Rmd" TargetMode="External"/><Relationship Id="rId12" Type="http://schemas.openxmlformats.org/officeDocument/2006/relationships/hyperlink" Target="https://www.rdocumentation.org/packages/NHANES/versions/2.1.0/topics/NHANES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../data/cort-hypothetical.txt" TargetMode="External"/><Relationship Id="rId24" Type="http://schemas.openxmlformats.org/officeDocument/2006/relationships/image" Target="media/image13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yperlink" Target="../data/nhanes_selectvars_n500.csv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2336</Words>
  <Characters>13316</Characters>
  <Application>Microsoft Office Word</Application>
  <DocSecurity>0</DocSecurity>
  <Lines>110</Lines>
  <Paragraphs>31</Paragraphs>
  <ScaleCrop>false</ScaleCrop>
  <Company/>
  <LinksUpToDate>false</LinksUpToDate>
  <CharactersWithSpaces>1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-Import and examine data in R</dc:title>
  <dc:creator>JB</dc:creator>
  <cp:keywords/>
  <cp:lastModifiedBy>Jamil Bhanji</cp:lastModifiedBy>
  <cp:revision>2</cp:revision>
  <dcterms:created xsi:type="dcterms:W3CDTF">2021-04-05T20:59:00Z</dcterms:created>
  <dcterms:modified xsi:type="dcterms:W3CDTF">2021-04-05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updated 04/01/202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